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="00D4262C" w:rsidRDefault="00D4262C" w14:paraId="6F7EA4D7" w14:textId="77777777" w14:noSpellErr="1"/>
    <w:p w:rsidR="0CA7C741" w:rsidP="0CA7C741" w:rsidRDefault="0CA7C741" w14:paraId="1C8766AC" w14:textId="14DCD17C">
      <w:pPr>
        <w:pStyle w:val="Normal"/>
      </w:pPr>
    </w:p>
    <w:p w:rsidR="00D4262C" w:rsidRDefault="00D4262C" w14:paraId="15788E89" w14:textId="77777777"/>
    <w:p w:rsidR="00D4262C" w:rsidRDefault="00D4262C" w14:paraId="368FEB38" w14:textId="1164CF65">
      <w:r w:rsidR="00D4262C">
        <w:drawing>
          <wp:inline wp14:editId="5FD66803" wp14:anchorId="648B7830">
            <wp:extent cx="5943600" cy="3962400"/>
            <wp:effectExtent l="0" t="0" r="0" b="0"/>
            <wp:docPr id="1" name="Picture 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/>
                  </pic:nvPicPr>
                  <pic:blipFill>
                    <a:blip r:embed="Re5c47cbe17ce4c98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5B59" w:rsidP="00D4262C" w:rsidRDefault="006B3DCA" w14:paraId="22079BB1" w14:textId="2A0081FA">
      <w:pPr>
        <w:jc w:val="both"/>
      </w:pPr>
      <w:r>
        <w:t>Courtney Simpson is a Licensed Graduate Professional Counselor, a wife, a daughter, sister, friend, and DMV native. Born in Washington, D.C. and raised in Prince George’s County, Maryland, Courtney received her undergraduate degree in psychology at the University of Maryland, College Park (UMD)</w:t>
      </w:r>
      <w:r w:rsidR="000D3442">
        <w:t>.</w:t>
      </w:r>
      <w:r>
        <w:t xml:space="preserve"> </w:t>
      </w:r>
      <w:r w:rsidR="000D3442">
        <w:t xml:space="preserve">From there she </w:t>
      </w:r>
      <w:r>
        <w:t xml:space="preserve">went on to obtain her master’s in clinical mental health counseling from The Chicago School of Professional Psychology. </w:t>
      </w:r>
    </w:p>
    <w:p w:rsidR="006B3DCA" w:rsidP="00D4262C" w:rsidRDefault="006B3DCA" w14:paraId="2CD1443C" w14:textId="169AA55B">
      <w:pPr>
        <w:jc w:val="both"/>
      </w:pPr>
      <w:r>
        <w:t xml:space="preserve">Courtney’s counseling journey </w:t>
      </w:r>
      <w:r w:rsidR="00FB19D7">
        <w:t>lead her from working at crisis centers in Maryland</w:t>
      </w:r>
      <w:r w:rsidR="003F7174">
        <w:t>,</w:t>
      </w:r>
      <w:r w:rsidR="00FB19D7">
        <w:t xml:space="preserve"> </w:t>
      </w:r>
      <w:r w:rsidR="000D3442">
        <w:t xml:space="preserve">while </w:t>
      </w:r>
      <w:r w:rsidR="00FB19D7">
        <w:t xml:space="preserve">assisting high risk adult populations dealing with moderate/ severe mental health concerns, homelessness, abuse/ trauma, substance abuse and medication management to working with DCPCS schools as both counselor and engagement specialist to offer additional support to help prevent at-risk youth from retention and dropout. </w:t>
      </w:r>
      <w:r w:rsidR="00D1248C">
        <w:t xml:space="preserve">Currently, Courtney is a Program Manager and therapist for SMILE Therapy Services, LLC, overseeing the school-based mental health programs and partnerships in the District as well as providing therapeutic services to clients in the community. </w:t>
      </w:r>
    </w:p>
    <w:p w:rsidR="00FB19D7" w:rsidP="00D4262C" w:rsidRDefault="00FB19D7" w14:paraId="19BC42A6" w14:textId="45C64C1B">
      <w:pPr>
        <w:jc w:val="both"/>
      </w:pPr>
      <w:r>
        <w:t xml:space="preserve">Courtney believes that we are all here, </w:t>
      </w:r>
      <w:proofErr w:type="gramStart"/>
      <w:r>
        <w:t>brilliantly</w:t>
      </w:r>
      <w:proofErr w:type="gramEnd"/>
      <w:r>
        <w:t xml:space="preserve"> and wonderfully made, for a destined purpose and while she </w:t>
      </w:r>
      <w:r w:rsidR="003F7174">
        <w:t>continues to discover her own</w:t>
      </w:r>
      <w:r w:rsidR="000D3442">
        <w:t>,</w:t>
      </w:r>
      <w:r w:rsidR="003F7174">
        <w:t xml:space="preserve"> </w:t>
      </w:r>
      <w:r>
        <w:t xml:space="preserve">she is </w:t>
      </w:r>
      <w:r w:rsidR="003F7174">
        <w:t>determined to live each day better than the last</w:t>
      </w:r>
      <w:r>
        <w:t>. Courtney finds her bliss in tapping into</w:t>
      </w:r>
      <w:r w:rsidR="003F7174">
        <w:t xml:space="preserve"> all things creative</w:t>
      </w:r>
      <w:r>
        <w:t xml:space="preserve"> from writing stories, pursuing acting, </w:t>
      </w:r>
      <w:r w:rsidR="003F7174">
        <w:t>devouring</w:t>
      </w:r>
      <w:r>
        <w:t xml:space="preserve"> books, learning new ways to keep her garden alive</w:t>
      </w:r>
      <w:r w:rsidR="003F7174">
        <w:t xml:space="preserve">, and binge-watching Korean dramas on Netflix. For her, life is about the path we are on while we are on it, doing our best to grow in mind, </w:t>
      </w:r>
      <w:proofErr w:type="gramStart"/>
      <w:r w:rsidR="003F7174">
        <w:t>body</w:t>
      </w:r>
      <w:proofErr w:type="gramEnd"/>
      <w:r w:rsidR="003F7174">
        <w:t xml:space="preserve"> and spirit and that through her own healing she might help others heal. </w:t>
      </w:r>
    </w:p>
    <w:p w:rsidR="006B3DCA" w:rsidP="00D4262C" w:rsidRDefault="006B3DCA" w14:paraId="15824B2B" w14:textId="77777777">
      <w:pPr>
        <w:jc w:val="both"/>
      </w:pPr>
    </w:p>
    <w:sectPr w:rsidR="006B3DCA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dirty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MDcwN7O0NDI1MzJW0lEKTi0uzszPAykwrAUAWzHBACwAAAA="/>
  </w:docVars>
  <w:rsids>
    <w:rsidRoot w:val="006B3DCA"/>
    <w:rsid w:val="00097FEF"/>
    <w:rsid w:val="000D3442"/>
    <w:rsid w:val="003F7174"/>
    <w:rsid w:val="006B3DCA"/>
    <w:rsid w:val="00845B59"/>
    <w:rsid w:val="00D1248C"/>
    <w:rsid w:val="00D4262C"/>
    <w:rsid w:val="00FB19D7"/>
    <w:rsid w:val="0CA7C7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727BFC"/>
  <w15:chartTrackingRefBased/>
  <w15:docId w15:val="{A78F157F-10FB-401F-8D84-9B4FBEA9B1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image" Target="/media/image2.jpg" Id="Re5c47cbe17ce4c98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hristi Venable</dc:creator>
  <keywords/>
  <dc:description/>
  <lastModifiedBy>Christi venable</lastModifiedBy>
  <revision>3</revision>
  <dcterms:created xsi:type="dcterms:W3CDTF">2021-01-22T16:41:00.0000000Z</dcterms:created>
  <dcterms:modified xsi:type="dcterms:W3CDTF">2021-04-20T19:01:07.3421364Z</dcterms:modified>
</coreProperties>
</file>